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e2f1908bdddaab2082cc647d9d48c2b46fdd83"/>
      <w:r>
        <w:rPr>
          <w:b/>
        </w:rPr>
        <w:t xml:space="preserve">ПРОТОКОЛ ЕЛЕКТРОННОГО АУКЦІОНУ № RLE001-UA-20240423-3772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РВС_2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Національна суспільна телерадіокомпанія Україн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1.05.2024 11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нежитлових приміщень (91,20 кв.м) м. Львів</w:t>
      </w:r>
    </w:p>
    <w:p>
      <w:pPr>
        <w:numPr>
          <w:ilvl w:val="0"/>
          <w:numId w:val="1001"/>
        </w:numPr>
        <w:pStyle w:val="Compact"/>
      </w:pPr>
      <w:r>
        <w:t xml:space="preserve">місто Львів, вулиця Високий Замок, будинок 4. Нежитлові приміщення розташовані на цокольному поверсі будівлі. Технічний стан – задовільний. Будівля забезпечена всіма необхідними комунікаціями. Додатки у вкладених файлах - Паспорт активу та Проєкт договору. Комунальні послуги, витрати та інші експлуатаційні платежі - оплачуються згідно окремого договор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2 040,00 грн, у тому числі ПДВ</w:t>
      </w:r>
      <w:r>
        <w:t xml:space="preserve"> </w:t>
      </w:r>
      <w:r>
        <w:t xml:space="preserve">2 00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2 040,00 грн, у тому числі ПДВ</w:t>
      </w:r>
      <w:r>
        <w:t xml:space="preserve"> </w:t>
      </w:r>
      <w:r>
        <w:t xml:space="preserve">2 00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0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224,00 грн (сім тисяч двісті двадцять чотири гривні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НЕРГІЯ ЛЬВІВ", ЄДРПОУ: 4030322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НЕРГІЯ ЛЬВІВ"</w:t>
            </w:r>
          </w:p>
        </w:tc>
        <w:tc>
          <w:p>
            <w:pPr>
              <w:pStyle w:val="Compact"/>
              <w:jc w:val="left"/>
            </w:pPr>
            <w:r>
              <w:t xml:space="preserve">12 04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42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ЕНЕРГІЯ ЛЬВІВ", ЄДРПОУ: 403032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</w:p>
    <w:p>
      <w:pPr>
        <w:numPr>
          <w:ilvl w:val="0"/>
          <w:numId w:val="1003"/>
        </w:numPr>
        <w:pStyle w:val="Compact"/>
      </w:pPr>
      <w:r>
        <w:t xml:space="preserve">Одержувач: акціонерне товариство "Національна суспільна телерадіокомпанія України"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3152907</w:t>
      </w:r>
    </w:p>
    <w:p>
      <w:pPr>
        <w:numPr>
          <w:ilvl w:val="0"/>
          <w:numId w:val="1003"/>
        </w:numPr>
        <w:pStyle w:val="Compact"/>
      </w:pPr>
      <w:r>
        <w:t xml:space="preserve">Назва банку: АБ «Укргаз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8320478000002600392442303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7,00 грн (сім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505,68 грн (п'ятсот п'ять гривень 68 копійок), у тому числі ПДВ</w:t>
      </w:r>
      <w:r>
        <w:t xml:space="preserve"> </w:t>
      </w:r>
      <w:r>
        <w:t xml:space="preserve">84,2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7 224,00 грн (сім тисяч двісті двадцять чотири гривні 00 копійок), у тому числі ПДВ</w:t>
      </w:r>
      <w:r>
        <w:t xml:space="preserve"> </w:t>
      </w:r>
      <w:r>
        <w:t xml:space="preserve">1 20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(у випадку оренди):</w:t>
      </w:r>
      <w:r>
        <w:t xml:space="preserve"> </w:t>
      </w:r>
      <w:r>
        <w:t xml:space="preserve">12 040,00 грн (дванадцять тисяч сорок гривень 00 копійок), у тому числі ПДВ</w:t>
      </w:r>
      <w:r>
        <w:t xml:space="preserve"> </w:t>
      </w:r>
      <w:r>
        <w:t xml:space="preserve">2 00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ЕНЕРГІЯ ЛЬВІВ", ЄДРПОУ: 4030322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)/подано заяву від одного учасника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Національна суспільна телерадіокомпанія України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0:38:24Z</dcterms:created>
  <dcterms:modified xsi:type="dcterms:W3CDTF">2024-05-18T20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